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elodie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erto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Gavardo, BS, Italia Villanuova Sul Clisi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Villanuova Sul Clisi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6/03/1999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37128189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elodiebertoli2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